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77D4D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77D4D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</w:t>
      </w:r>
      <w:r w:rsidR="00CC39F0">
        <w:rPr>
          <w:rFonts w:asciiTheme="minorHAnsi" w:hAnsiTheme="minorHAnsi" w:cstheme="minorHAnsi"/>
          <w:color w:val="000000"/>
          <w:szCs w:val="24"/>
        </w:rPr>
        <w:t xml:space="preserve">r </w:t>
      </w:r>
      <w:r w:rsidRPr="00103547">
        <w:rPr>
          <w:rFonts w:asciiTheme="minorHAnsi" w:hAnsiTheme="minorHAnsi" w:cstheme="minorHAnsi"/>
          <w:color w:val="000000"/>
          <w:szCs w:val="24"/>
        </w:rPr>
        <w:t>with</w:t>
      </w:r>
      <w:r w:rsidR="0026430A">
        <w:rPr>
          <w:rFonts w:asciiTheme="minorHAnsi" w:hAnsiTheme="minorHAnsi" w:cstheme="minorHAnsi"/>
          <w:color w:val="000000"/>
          <w:szCs w:val="24"/>
        </w:rPr>
        <w:t xml:space="preserve"> </w:t>
      </w:r>
      <w:r w:rsidR="0009302E">
        <w:rPr>
          <w:rFonts w:asciiTheme="minorHAnsi" w:hAnsiTheme="minorHAnsi" w:cstheme="minorHAnsi"/>
          <w:color w:val="000000"/>
          <w:szCs w:val="24"/>
        </w:rPr>
        <w:t>Microsoft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on the </w:t>
      </w:r>
      <w:r w:rsidR="0009302E">
        <w:rPr>
          <w:rFonts w:asciiTheme="minorHAnsi" w:hAnsiTheme="minorHAnsi" w:cstheme="minorHAnsi"/>
          <w:color w:val="000000"/>
          <w:szCs w:val="24"/>
        </w:rPr>
        <w:t>Microsoft</w:t>
      </w:r>
      <w:r w:rsidR="00854BF2">
        <w:rPr>
          <w:rFonts w:asciiTheme="minorHAnsi" w:hAnsiTheme="minorHAnsi" w:cstheme="minorHAnsi"/>
          <w:color w:val="000000"/>
          <w:szCs w:val="24"/>
          <w:lang w:val="en-CA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As a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final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year universit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tudent who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noProof/>
          <w:color w:val="000000"/>
          <w:szCs w:val="24"/>
        </w:rPr>
        <w:t>stud</w:t>
      </w:r>
      <w:r w:rsidR="00847325" w:rsidRPr="00103547">
        <w:rPr>
          <w:rFonts w:asciiTheme="minorHAnsi" w:hAnsiTheme="minorHAnsi" w:cstheme="minorHAnsi"/>
          <w:noProof/>
          <w:color w:val="000000"/>
          <w:szCs w:val="24"/>
        </w:rPr>
        <w:t>ie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software engineering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,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positive attitude, great learning </w:t>
      </w:r>
      <w:bookmarkStart w:id="0" w:name="_GoBack"/>
      <w:bookmarkEnd w:id="0"/>
      <w:r w:rsidRPr="00103547">
        <w:rPr>
          <w:rFonts w:asciiTheme="minorHAnsi" w:hAnsiTheme="minorHAnsi" w:cstheme="minorHAnsi"/>
          <w:color w:val="000000"/>
          <w:szCs w:val="24"/>
        </w:rPr>
        <w:t>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09302E">
        <w:rPr>
          <w:rFonts w:asciiTheme="minorHAnsi" w:hAnsiTheme="minorHAnsi" w:cstheme="minorHAnsi"/>
          <w:color w:val="000000"/>
          <w:szCs w:val="24"/>
        </w:rPr>
        <w:t>Microsoft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09302E">
        <w:rPr>
          <w:rFonts w:asciiTheme="minorHAnsi" w:hAnsiTheme="minorHAnsi" w:cstheme="minorHAnsi"/>
          <w:color w:val="000000"/>
          <w:szCs w:val="24"/>
        </w:rPr>
        <w:t>Microsoft</w:t>
      </w:r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honor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42DC" w:rsidRDefault="005E42DC" w:rsidP="00CC6308">
      <w:r>
        <w:separator/>
      </w:r>
    </w:p>
  </w:endnote>
  <w:endnote w:type="continuationSeparator" w:id="0">
    <w:p w:rsidR="005E42DC" w:rsidRDefault="005E42DC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42DC" w:rsidRDefault="005E42DC" w:rsidP="00CC6308">
      <w:r>
        <w:separator/>
      </w:r>
    </w:p>
  </w:footnote>
  <w:footnote w:type="continuationSeparator" w:id="0">
    <w:p w:rsidR="005E42DC" w:rsidRDefault="005E42DC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kwNKoFACuMsnotAAAA"/>
  </w:docVars>
  <w:rsids>
    <w:rsidRoot w:val="000C6B92"/>
    <w:rsid w:val="00002D78"/>
    <w:rsid w:val="000141F7"/>
    <w:rsid w:val="0002492A"/>
    <w:rsid w:val="00027EE6"/>
    <w:rsid w:val="00042BBB"/>
    <w:rsid w:val="00060528"/>
    <w:rsid w:val="0009302E"/>
    <w:rsid w:val="0009574D"/>
    <w:rsid w:val="00095BB1"/>
    <w:rsid w:val="00097808"/>
    <w:rsid w:val="000A2B46"/>
    <w:rsid w:val="000A771E"/>
    <w:rsid w:val="000C6B92"/>
    <w:rsid w:val="000D0DAD"/>
    <w:rsid w:val="000F3BA3"/>
    <w:rsid w:val="00103547"/>
    <w:rsid w:val="00142FAC"/>
    <w:rsid w:val="00144A80"/>
    <w:rsid w:val="00154436"/>
    <w:rsid w:val="00156506"/>
    <w:rsid w:val="00157623"/>
    <w:rsid w:val="001606BE"/>
    <w:rsid w:val="001645CB"/>
    <w:rsid w:val="00183CAB"/>
    <w:rsid w:val="00193DFF"/>
    <w:rsid w:val="001A0228"/>
    <w:rsid w:val="001B4BB7"/>
    <w:rsid w:val="001D20AA"/>
    <w:rsid w:val="001D7628"/>
    <w:rsid w:val="00205D4B"/>
    <w:rsid w:val="00240BD8"/>
    <w:rsid w:val="00251D31"/>
    <w:rsid w:val="00254B2D"/>
    <w:rsid w:val="002568D6"/>
    <w:rsid w:val="00261F3D"/>
    <w:rsid w:val="0026430A"/>
    <w:rsid w:val="002679E8"/>
    <w:rsid w:val="002840FD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77D4D"/>
    <w:rsid w:val="004804B5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2DC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03573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4BF2"/>
    <w:rsid w:val="00863D55"/>
    <w:rsid w:val="008701C5"/>
    <w:rsid w:val="0088396B"/>
    <w:rsid w:val="0089047E"/>
    <w:rsid w:val="009110F2"/>
    <w:rsid w:val="00963EAF"/>
    <w:rsid w:val="0096427D"/>
    <w:rsid w:val="00973F2C"/>
    <w:rsid w:val="0098352D"/>
    <w:rsid w:val="00984882"/>
    <w:rsid w:val="00985DE7"/>
    <w:rsid w:val="009B7B28"/>
    <w:rsid w:val="009D3BAC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39F0"/>
    <w:rsid w:val="00CC6308"/>
    <w:rsid w:val="00CD13B0"/>
    <w:rsid w:val="00CF43B9"/>
    <w:rsid w:val="00CF483A"/>
    <w:rsid w:val="00D0241C"/>
    <w:rsid w:val="00D02441"/>
    <w:rsid w:val="00D349D1"/>
    <w:rsid w:val="00D3661D"/>
    <w:rsid w:val="00D53086"/>
    <w:rsid w:val="00D602C0"/>
    <w:rsid w:val="00D758C1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  <w:rsid w:val="00FB03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26430A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  <w:style w:type="character" w:customStyle="1" w:styleId="3Char">
    <w:name w:val="标题 3 Char"/>
    <w:basedOn w:val="a1"/>
    <w:link w:val="3"/>
    <w:uiPriority w:val="9"/>
    <w:semiHidden/>
    <w:rsid w:val="0026430A"/>
    <w:rPr>
      <w:rFonts w:ascii="Arial" w:eastAsia="Times New Roman" w:hAnsi="Arial" w:cs="Arial"/>
      <w:b/>
      <w:bCs/>
      <w:snapToGrid w:val="0"/>
      <w:sz w:val="32"/>
      <w:szCs w:val="32"/>
      <w:lang w:val="en-CA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1</Pages>
  <Words>499</Words>
  <Characters>284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12</cp:revision>
  <cp:lastPrinted>2018-09-11T22:18:00Z</cp:lastPrinted>
  <dcterms:created xsi:type="dcterms:W3CDTF">2018-05-16T00:57:00Z</dcterms:created>
  <dcterms:modified xsi:type="dcterms:W3CDTF">2018-12-06T17:24:00Z</dcterms:modified>
</cp:coreProperties>
</file>